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1DEDF" w14:textId="77777777" w:rsidR="00D80D5D" w:rsidRPr="0072084D" w:rsidRDefault="00D80D5D" w:rsidP="00BC4F2C">
      <w:pPr>
        <w:pStyle w:val="Heading2"/>
        <w:rPr>
          <w:rFonts w:ascii="Lato" w:hAnsi="Lato"/>
          <w:sz w:val="32"/>
          <w:szCs w:val="32"/>
        </w:rPr>
      </w:pPr>
      <w:r w:rsidRPr="0072084D">
        <w:rPr>
          <w:rFonts w:ascii="Lato" w:hAnsi="Lato"/>
          <w:sz w:val="32"/>
          <w:szCs w:val="32"/>
        </w:rPr>
        <w:t>Lesson 36 – Activity Sheet</w:t>
      </w:r>
    </w:p>
    <w:p w14:paraId="58B96703" w14:textId="77777777" w:rsidR="0072084D" w:rsidRDefault="0072084D" w:rsidP="00BC4F2C">
      <w:pPr>
        <w:pStyle w:val="Heading2"/>
        <w:rPr>
          <w:rFonts w:ascii="Lato" w:hAnsi="Lato"/>
        </w:rPr>
      </w:pPr>
    </w:p>
    <w:p w14:paraId="02E96EF1" w14:textId="508350A3" w:rsidR="00BC4F2C" w:rsidRPr="0072084D" w:rsidRDefault="00BC4F2C" w:rsidP="00BC4F2C">
      <w:pPr>
        <w:pStyle w:val="Heading2"/>
        <w:rPr>
          <w:rFonts w:ascii="Lato" w:hAnsi="Lato"/>
        </w:rPr>
      </w:pPr>
      <w:r w:rsidRPr="0072084D">
        <w:rPr>
          <w:rFonts w:ascii="Lato" w:hAnsi="Lato"/>
        </w:rPr>
        <w:t xml:space="preserve">Getting </w:t>
      </w:r>
      <w:r w:rsidR="00D80D5D" w:rsidRPr="0072084D">
        <w:rPr>
          <w:rFonts w:ascii="Lato" w:hAnsi="Lato"/>
        </w:rPr>
        <w:t>S</w:t>
      </w:r>
      <w:r w:rsidRPr="0072084D">
        <w:rPr>
          <w:rFonts w:ascii="Lato" w:hAnsi="Lato"/>
        </w:rPr>
        <w:t>tarted</w:t>
      </w:r>
    </w:p>
    <w:p w14:paraId="008388B2" w14:textId="62FC8482" w:rsidR="002370C9" w:rsidRPr="0072084D" w:rsidRDefault="00EA1A6F" w:rsidP="00EA1A6F">
      <w:pPr>
        <w:rPr>
          <w:rFonts w:ascii="Lato" w:hAnsi="Lato"/>
        </w:rPr>
      </w:pPr>
      <w:r w:rsidRPr="0072084D">
        <w:rPr>
          <w:rFonts w:ascii="Lato" w:hAnsi="Lato"/>
        </w:rPr>
        <w:t xml:space="preserve">Social media </w:t>
      </w:r>
      <w:r w:rsidR="00456DAF">
        <w:rPr>
          <w:rFonts w:ascii="Lato" w:hAnsi="Lato"/>
        </w:rPr>
        <w:t>is used by lots of people to</w:t>
      </w:r>
      <w:r w:rsidR="00BF3739" w:rsidRPr="0072084D">
        <w:rPr>
          <w:rFonts w:ascii="Lato" w:hAnsi="Lato"/>
        </w:rPr>
        <w:t xml:space="preserve"> communica</w:t>
      </w:r>
      <w:r w:rsidR="00456DAF">
        <w:rPr>
          <w:rFonts w:ascii="Lato" w:hAnsi="Lato"/>
        </w:rPr>
        <w:t>te</w:t>
      </w:r>
      <w:r w:rsidR="00BF3739" w:rsidRPr="0072084D">
        <w:rPr>
          <w:rFonts w:ascii="Lato" w:hAnsi="Lato"/>
        </w:rPr>
        <w:t xml:space="preserve"> and is used by almost everyone with access to the internet. These platforms gather </w:t>
      </w:r>
      <w:r w:rsidR="00ED5CFB" w:rsidRPr="0072084D">
        <w:rPr>
          <w:rFonts w:ascii="Lato" w:hAnsi="Lato"/>
        </w:rPr>
        <w:t xml:space="preserve">all the data people put on there and companies can use this data to market to people more effectively. </w:t>
      </w:r>
    </w:p>
    <w:p w14:paraId="6B01FCBA" w14:textId="77777777" w:rsidR="005C5F8E" w:rsidRPr="0072084D" w:rsidRDefault="005C5F8E" w:rsidP="002370C9">
      <w:pPr>
        <w:pStyle w:val="Heading2"/>
        <w:rPr>
          <w:rFonts w:ascii="Lato" w:hAnsi="Lato"/>
        </w:rPr>
      </w:pPr>
    </w:p>
    <w:p w14:paraId="10F67D52" w14:textId="0A07DEFB" w:rsidR="00BC4F2C" w:rsidRPr="0072084D" w:rsidRDefault="00BC4F2C" w:rsidP="002370C9">
      <w:pPr>
        <w:pStyle w:val="Heading2"/>
        <w:rPr>
          <w:rFonts w:ascii="Lato" w:hAnsi="Lato"/>
        </w:rPr>
      </w:pPr>
      <w:r w:rsidRPr="0072084D">
        <w:rPr>
          <w:rFonts w:ascii="Lato" w:hAnsi="Lato"/>
        </w:rPr>
        <w:t xml:space="preserve">Success </w:t>
      </w:r>
      <w:r w:rsidR="00D80D5D" w:rsidRPr="0072084D">
        <w:rPr>
          <w:rFonts w:ascii="Lato" w:hAnsi="Lato"/>
        </w:rPr>
        <w:t>C</w:t>
      </w:r>
      <w:r w:rsidRPr="0072084D">
        <w:rPr>
          <w:rFonts w:ascii="Lato" w:hAnsi="Lato"/>
        </w:rPr>
        <w:t>riteria</w:t>
      </w:r>
    </w:p>
    <w:p w14:paraId="66A049C2" w14:textId="0654FA19" w:rsidR="0072084D" w:rsidRPr="0072084D" w:rsidRDefault="0072084D" w:rsidP="0072084D">
      <w:pPr>
        <w:pStyle w:val="ListParagraph"/>
        <w:numPr>
          <w:ilvl w:val="0"/>
          <w:numId w:val="26"/>
        </w:numPr>
        <w:rPr>
          <w:rFonts w:ascii="Lato" w:hAnsi="Lato"/>
        </w:rPr>
      </w:pPr>
      <w:r w:rsidRPr="0072084D">
        <w:rPr>
          <w:rFonts w:ascii="Lato" w:hAnsi="Lato"/>
        </w:rPr>
        <w:t>Create a comprehensive plan on how to use social media to sell your brand/product</w:t>
      </w:r>
    </w:p>
    <w:p w14:paraId="5D34EA41" w14:textId="40967200" w:rsidR="00FC772F" w:rsidRPr="0072084D" w:rsidRDefault="00475DDF" w:rsidP="00FC772F">
      <w:pPr>
        <w:pStyle w:val="ListParagraph"/>
        <w:numPr>
          <w:ilvl w:val="0"/>
          <w:numId w:val="26"/>
        </w:numPr>
        <w:rPr>
          <w:rFonts w:ascii="Lato" w:hAnsi="Lato"/>
        </w:rPr>
      </w:pPr>
      <w:r w:rsidRPr="0072084D">
        <w:rPr>
          <w:rFonts w:ascii="Lato" w:hAnsi="Lato"/>
        </w:rPr>
        <w:t xml:space="preserve">Choose a social media platform and create </w:t>
      </w:r>
      <w:r w:rsidR="007754D8" w:rsidRPr="0072084D">
        <w:rPr>
          <w:rFonts w:ascii="Lato" w:hAnsi="Lato"/>
        </w:rPr>
        <w:t>assets</w:t>
      </w:r>
      <w:r w:rsidR="00A61FD1" w:rsidRPr="0072084D">
        <w:rPr>
          <w:rFonts w:ascii="Lato" w:hAnsi="Lato"/>
        </w:rPr>
        <w:t xml:space="preserve"> that can be used to promote your product using the features of the platform to best effect</w:t>
      </w:r>
    </w:p>
    <w:p w14:paraId="3DD8DE67" w14:textId="54643EAF" w:rsidR="00B02768" w:rsidRPr="0072084D" w:rsidRDefault="00B02768" w:rsidP="00FC772F">
      <w:pPr>
        <w:pStyle w:val="ListParagraph"/>
        <w:numPr>
          <w:ilvl w:val="0"/>
          <w:numId w:val="26"/>
        </w:numPr>
        <w:rPr>
          <w:rFonts w:ascii="Lato" w:hAnsi="Lato"/>
        </w:rPr>
      </w:pPr>
      <w:r w:rsidRPr="0072084D">
        <w:rPr>
          <w:rFonts w:ascii="Lato" w:hAnsi="Lato"/>
        </w:rPr>
        <w:t xml:space="preserve">The </w:t>
      </w:r>
      <w:r w:rsidR="007754D8" w:rsidRPr="0072084D">
        <w:rPr>
          <w:rFonts w:ascii="Lato" w:hAnsi="Lato"/>
        </w:rPr>
        <w:t>asset</w:t>
      </w:r>
      <w:r w:rsidRPr="0072084D">
        <w:rPr>
          <w:rFonts w:ascii="Lato" w:hAnsi="Lato"/>
        </w:rPr>
        <w:t xml:space="preserve"> should not be traditional advertisements and should instead </w:t>
      </w:r>
      <w:r w:rsidR="007754D8" w:rsidRPr="0072084D">
        <w:rPr>
          <w:rFonts w:ascii="Lato" w:hAnsi="Lato"/>
        </w:rPr>
        <w:t>use memes, tropes and current internet trends to raise awareness of the product without directly selling it</w:t>
      </w:r>
    </w:p>
    <w:p w14:paraId="5C4FC48D" w14:textId="3EB90CE8" w:rsidR="00844BED" w:rsidRPr="0072084D" w:rsidRDefault="00217D86" w:rsidP="00FC772F">
      <w:pPr>
        <w:pStyle w:val="ListParagraph"/>
        <w:numPr>
          <w:ilvl w:val="0"/>
          <w:numId w:val="26"/>
        </w:numPr>
        <w:rPr>
          <w:rFonts w:ascii="Lato" w:hAnsi="Lato"/>
        </w:rPr>
      </w:pPr>
      <w:r w:rsidRPr="0072084D">
        <w:rPr>
          <w:rFonts w:ascii="Lato" w:hAnsi="Lato"/>
        </w:rPr>
        <w:t xml:space="preserve">The asset with the most internet points (upvotes, likes, retweets or </w:t>
      </w:r>
      <w:r w:rsidR="00844BED" w:rsidRPr="0072084D">
        <w:rPr>
          <w:rFonts w:ascii="Lato" w:hAnsi="Lato"/>
        </w:rPr>
        <w:t>equivalent</w:t>
      </w:r>
      <w:r w:rsidRPr="0072084D">
        <w:rPr>
          <w:rFonts w:ascii="Lato" w:hAnsi="Lato"/>
        </w:rPr>
        <w:t>)</w:t>
      </w:r>
      <w:r w:rsidR="00844BED" w:rsidRPr="0072084D">
        <w:rPr>
          <w:rFonts w:ascii="Lato" w:hAnsi="Lato"/>
        </w:rPr>
        <w:t xml:space="preserve"> wins!</w:t>
      </w:r>
    </w:p>
    <w:p w14:paraId="5A054C39" w14:textId="1E7A7E66" w:rsidR="00BC4F2C" w:rsidRPr="0072084D" w:rsidRDefault="00BC4F2C" w:rsidP="00FC772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72084D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Pro</w:t>
      </w:r>
      <w:r w:rsidR="005C5F8E" w:rsidRPr="0072084D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-</w:t>
      </w:r>
      <w:r w:rsidRPr="0072084D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tip</w:t>
      </w:r>
    </w:p>
    <w:p w14:paraId="0BC06931" w14:textId="614133E3" w:rsidR="00FC772F" w:rsidRPr="0072084D" w:rsidRDefault="00844BED" w:rsidP="00FC772F">
      <w:pPr>
        <w:rPr>
          <w:rFonts w:ascii="Lato" w:hAnsi="Lato"/>
        </w:rPr>
      </w:pPr>
      <w:r w:rsidRPr="0072084D">
        <w:rPr>
          <w:rFonts w:ascii="Lato" w:hAnsi="Lato"/>
        </w:rPr>
        <w:t xml:space="preserve">Be creative, look at how other products are indirectly marketed online and </w:t>
      </w:r>
      <w:r w:rsidR="009D1E94" w:rsidRPr="0072084D">
        <w:rPr>
          <w:rFonts w:ascii="Lato" w:hAnsi="Lato"/>
        </w:rPr>
        <w:t>how yours could use a similar approach. Be wary not to create something cringeworthy that missuses a meme</w:t>
      </w:r>
      <w:r w:rsidR="00D83421" w:rsidRPr="0072084D">
        <w:rPr>
          <w:rFonts w:ascii="Lato" w:hAnsi="Lato"/>
        </w:rPr>
        <w:t xml:space="preserve"> which may lead to a negative perception of your brand or product.</w:t>
      </w:r>
    </w:p>
    <w:p w14:paraId="57AAFCF5" w14:textId="2CE59010" w:rsidR="00DC3D96" w:rsidRDefault="00DC3D96" w:rsidP="00FC772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Social media plan</w:t>
      </w:r>
    </w:p>
    <w:p w14:paraId="7DD49172" w14:textId="6F093960" w:rsidR="00DC3D96" w:rsidRDefault="00DC3D96" w:rsidP="00FC772F">
      <w:pPr>
        <w:rPr>
          <w:rFonts w:ascii="Lato" w:hAnsi="Lato"/>
        </w:rPr>
      </w:pPr>
      <w:r w:rsidRPr="00DC3D96">
        <w:rPr>
          <w:rFonts w:ascii="Lato" w:hAnsi="Lato"/>
        </w:rPr>
        <w:t>Use the</w:t>
      </w:r>
      <w:r w:rsidR="009559E5">
        <w:rPr>
          <w:rFonts w:ascii="Lato" w:hAnsi="Lato"/>
        </w:rPr>
        <w:t xml:space="preserve"> </w:t>
      </w:r>
      <w:r w:rsidRPr="00DC3D96">
        <w:rPr>
          <w:rFonts w:ascii="Lato" w:hAnsi="Lato"/>
        </w:rPr>
        <w:t xml:space="preserve">template </w:t>
      </w:r>
      <w:r w:rsidR="002D6FDE">
        <w:rPr>
          <w:rFonts w:ascii="Lato" w:hAnsi="Lato"/>
        </w:rPr>
        <w:t xml:space="preserve">to plan out </w:t>
      </w:r>
      <w:r w:rsidR="009559E5">
        <w:rPr>
          <w:rFonts w:ascii="Lato" w:hAnsi="Lato"/>
        </w:rPr>
        <w:t>a social media campaign to help promote your product</w:t>
      </w:r>
      <w:r w:rsidR="00EF187C">
        <w:rPr>
          <w:rFonts w:ascii="Lato" w:hAnsi="Lato"/>
        </w:rPr>
        <w:t xml:space="preserve">. You can add pictures, links to videos </w:t>
      </w:r>
      <w:r w:rsidR="00B70225">
        <w:rPr>
          <w:rFonts w:ascii="Lato" w:hAnsi="Lato"/>
        </w:rPr>
        <w:t>and collect as many examples as you need to see what could be used to help promote your product</w:t>
      </w:r>
      <w:r w:rsidR="004C34A9">
        <w:rPr>
          <w:rFonts w:ascii="Lato" w:hAnsi="Lato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993243" w14:paraId="09BB1D22" w14:textId="77777777" w:rsidTr="00993243">
        <w:tc>
          <w:tcPr>
            <w:tcW w:w="3596" w:type="dxa"/>
          </w:tcPr>
          <w:p w14:paraId="1BF6E60E" w14:textId="77CB96EF" w:rsidR="00993243" w:rsidRPr="00993243" w:rsidRDefault="00993243" w:rsidP="00993243">
            <w:pPr>
              <w:jc w:val="center"/>
              <w:rPr>
                <w:rFonts w:ascii="Lato" w:hAnsi="Lato"/>
                <w:b/>
                <w:bCs/>
              </w:rPr>
            </w:pPr>
            <w:r w:rsidRPr="00993243">
              <w:rPr>
                <w:rFonts w:ascii="Lato" w:hAnsi="Lato"/>
                <w:b/>
                <w:bCs/>
              </w:rPr>
              <w:t>Social media platform</w:t>
            </w:r>
          </w:p>
        </w:tc>
        <w:tc>
          <w:tcPr>
            <w:tcW w:w="3597" w:type="dxa"/>
          </w:tcPr>
          <w:p w14:paraId="69E46772" w14:textId="6C0735C9" w:rsidR="00993243" w:rsidRPr="00993243" w:rsidRDefault="00993243" w:rsidP="00993243">
            <w:pPr>
              <w:jc w:val="center"/>
              <w:rPr>
                <w:rFonts w:ascii="Lato" w:hAnsi="Lato"/>
                <w:b/>
                <w:bCs/>
              </w:rPr>
            </w:pPr>
            <w:r w:rsidRPr="00993243">
              <w:rPr>
                <w:rFonts w:ascii="Lato" w:hAnsi="Lato"/>
                <w:b/>
                <w:bCs/>
              </w:rPr>
              <w:t xml:space="preserve">Typical </w:t>
            </w:r>
            <w:r w:rsidR="00B70225">
              <w:rPr>
                <w:rFonts w:ascii="Lato" w:hAnsi="Lato"/>
                <w:b/>
                <w:bCs/>
              </w:rPr>
              <w:t xml:space="preserve"> marketing </w:t>
            </w:r>
            <w:r w:rsidRPr="00993243">
              <w:rPr>
                <w:rFonts w:ascii="Lato" w:hAnsi="Lato"/>
                <w:b/>
                <w:bCs/>
              </w:rPr>
              <w:t>content</w:t>
            </w:r>
          </w:p>
        </w:tc>
        <w:tc>
          <w:tcPr>
            <w:tcW w:w="3597" w:type="dxa"/>
          </w:tcPr>
          <w:p w14:paraId="7A6181BD" w14:textId="2B5AD1C4" w:rsidR="00993243" w:rsidRPr="00993243" w:rsidRDefault="00993243" w:rsidP="00993243">
            <w:pPr>
              <w:jc w:val="center"/>
              <w:rPr>
                <w:rFonts w:ascii="Lato" w:hAnsi="Lato"/>
                <w:b/>
                <w:bCs/>
              </w:rPr>
            </w:pPr>
            <w:r w:rsidRPr="00993243">
              <w:rPr>
                <w:rFonts w:ascii="Lato" w:hAnsi="Lato"/>
                <w:b/>
                <w:bCs/>
              </w:rPr>
              <w:t>How it could be adapted</w:t>
            </w:r>
          </w:p>
        </w:tc>
      </w:tr>
      <w:tr w:rsidR="00993243" w14:paraId="73E2704C" w14:textId="77777777" w:rsidTr="00993243">
        <w:tc>
          <w:tcPr>
            <w:tcW w:w="3596" w:type="dxa"/>
          </w:tcPr>
          <w:p w14:paraId="303DBF16" w14:textId="77777777" w:rsidR="00993243" w:rsidRDefault="00993243" w:rsidP="00FC772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BD88C21" w14:textId="77777777" w:rsidR="00993243" w:rsidRDefault="00993243" w:rsidP="00FC772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D849F5C" w14:textId="77777777" w:rsidR="00993243" w:rsidRDefault="00993243" w:rsidP="00FC772F">
            <w:pPr>
              <w:rPr>
                <w:rFonts w:ascii="Lato" w:hAnsi="Lato"/>
              </w:rPr>
            </w:pPr>
          </w:p>
        </w:tc>
      </w:tr>
      <w:tr w:rsidR="00993243" w14:paraId="5FC5C199" w14:textId="77777777" w:rsidTr="00993243">
        <w:tc>
          <w:tcPr>
            <w:tcW w:w="3596" w:type="dxa"/>
          </w:tcPr>
          <w:p w14:paraId="7D5F7BD7" w14:textId="77777777" w:rsidR="00993243" w:rsidRDefault="00993243" w:rsidP="00FC772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31EDA7F" w14:textId="77777777" w:rsidR="00993243" w:rsidRDefault="00993243" w:rsidP="00FC772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61B1097C" w14:textId="77777777" w:rsidR="00993243" w:rsidRDefault="00993243" w:rsidP="00FC772F">
            <w:pPr>
              <w:rPr>
                <w:rFonts w:ascii="Lato" w:hAnsi="Lato"/>
              </w:rPr>
            </w:pPr>
          </w:p>
        </w:tc>
      </w:tr>
      <w:tr w:rsidR="00993243" w14:paraId="1DF2530D" w14:textId="77777777" w:rsidTr="00993243">
        <w:tc>
          <w:tcPr>
            <w:tcW w:w="3596" w:type="dxa"/>
          </w:tcPr>
          <w:p w14:paraId="4EF6749F" w14:textId="77777777" w:rsidR="00993243" w:rsidRDefault="00993243" w:rsidP="00FC772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FE4E5FB" w14:textId="77777777" w:rsidR="00993243" w:rsidRDefault="00993243" w:rsidP="00FC772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6B57AF70" w14:textId="77777777" w:rsidR="00993243" w:rsidRDefault="00993243" w:rsidP="00FC772F">
            <w:pPr>
              <w:rPr>
                <w:rFonts w:ascii="Lato" w:hAnsi="Lato"/>
              </w:rPr>
            </w:pPr>
          </w:p>
        </w:tc>
      </w:tr>
    </w:tbl>
    <w:p w14:paraId="0FB50B25" w14:textId="77777777" w:rsidR="009559E5" w:rsidRPr="00DC3D96" w:rsidRDefault="009559E5" w:rsidP="00FC772F">
      <w:pPr>
        <w:rPr>
          <w:rFonts w:ascii="Lato" w:hAnsi="Lato"/>
        </w:rPr>
      </w:pPr>
    </w:p>
    <w:p w14:paraId="6C5901F5" w14:textId="7767E553" w:rsidR="00DC3D96" w:rsidRDefault="004C34A9" w:rsidP="00FC772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Your social media asset</w:t>
      </w:r>
    </w:p>
    <w:p w14:paraId="67D5A5C6" w14:textId="1B3487A5" w:rsidR="004C34A9" w:rsidRDefault="00E24C45" w:rsidP="00FC772F">
      <w:pPr>
        <w:rPr>
          <w:rFonts w:ascii="Lato" w:hAnsi="Lato"/>
        </w:rPr>
      </w:pPr>
      <w:r w:rsidRPr="00DA05BA">
        <w:rPr>
          <w:rFonts w:ascii="Lato" w:hAnsi="Lato"/>
        </w:rPr>
        <w:t>Answer the following questions to help you design your own social media asset</w:t>
      </w:r>
      <w:r w:rsidR="00DA05BA" w:rsidRPr="00DA05BA">
        <w:rPr>
          <w:rFonts w:ascii="Lato" w:hAnsi="Lato"/>
        </w:rPr>
        <w:t>:</w:t>
      </w:r>
    </w:p>
    <w:p w14:paraId="49447C50" w14:textId="145CCD76" w:rsidR="00DA05BA" w:rsidRPr="00DA05BA" w:rsidRDefault="00DA05BA" w:rsidP="00DA05BA">
      <w:pPr>
        <w:pStyle w:val="ListParagraph"/>
        <w:numPr>
          <w:ilvl w:val="0"/>
          <w:numId w:val="35"/>
        </w:numPr>
        <w:rPr>
          <w:rFonts w:ascii="Lato" w:hAnsi="Lato"/>
        </w:rPr>
      </w:pPr>
      <w:r w:rsidRPr="00DA05BA">
        <w:rPr>
          <w:rFonts w:ascii="Lato" w:hAnsi="Lato"/>
        </w:rPr>
        <w:t>What platform will I post the social media asset</w:t>
      </w:r>
    </w:p>
    <w:p w14:paraId="4742D3ED" w14:textId="00E421FA" w:rsidR="00DA05BA" w:rsidRDefault="00DA05BA" w:rsidP="00DA05BA">
      <w:pPr>
        <w:pStyle w:val="ListParagraph"/>
        <w:numPr>
          <w:ilvl w:val="0"/>
          <w:numId w:val="35"/>
        </w:numPr>
        <w:rPr>
          <w:rFonts w:ascii="Lato" w:hAnsi="Lato"/>
        </w:rPr>
      </w:pPr>
      <w:r w:rsidRPr="00DA05BA">
        <w:rPr>
          <w:rFonts w:ascii="Lato" w:hAnsi="Lato"/>
        </w:rPr>
        <w:t>What</w:t>
      </w:r>
      <w:r>
        <w:rPr>
          <w:rFonts w:ascii="Lato" w:hAnsi="Lato"/>
        </w:rPr>
        <w:t xml:space="preserve"> type of asset will it be</w:t>
      </w:r>
      <w:r w:rsidR="00234C2C">
        <w:rPr>
          <w:rFonts w:ascii="Lato" w:hAnsi="Lato"/>
        </w:rPr>
        <w:t xml:space="preserve"> (picture, GIF, video, vine, meme, sponsorship, review etc.)</w:t>
      </w:r>
      <w:r>
        <w:rPr>
          <w:rFonts w:ascii="Lato" w:hAnsi="Lato"/>
        </w:rPr>
        <w:t>?</w:t>
      </w:r>
    </w:p>
    <w:p w14:paraId="4AF8262C" w14:textId="2DAA4DAA" w:rsidR="00234C2C" w:rsidRDefault="00234C2C" w:rsidP="00DA05BA">
      <w:pPr>
        <w:pStyle w:val="ListParagraph"/>
        <w:numPr>
          <w:ilvl w:val="0"/>
          <w:numId w:val="35"/>
        </w:numPr>
        <w:rPr>
          <w:rFonts w:ascii="Lato" w:hAnsi="Lato"/>
        </w:rPr>
      </w:pPr>
      <w:r>
        <w:rPr>
          <w:rFonts w:ascii="Lato" w:hAnsi="Lato"/>
        </w:rPr>
        <w:t xml:space="preserve">What </w:t>
      </w:r>
      <w:r w:rsidR="00030E32">
        <w:rPr>
          <w:rFonts w:ascii="Lato" w:hAnsi="Lato"/>
        </w:rPr>
        <w:t>hardware/software do I need to make my asset?</w:t>
      </w:r>
    </w:p>
    <w:p w14:paraId="79723092" w14:textId="447FBAF8" w:rsidR="00030E32" w:rsidRDefault="00030E32" w:rsidP="00DA05BA">
      <w:pPr>
        <w:pStyle w:val="ListParagraph"/>
        <w:numPr>
          <w:ilvl w:val="0"/>
          <w:numId w:val="35"/>
        </w:numPr>
        <w:rPr>
          <w:rFonts w:ascii="Lato" w:hAnsi="Lato"/>
        </w:rPr>
      </w:pPr>
      <w:r>
        <w:rPr>
          <w:rFonts w:ascii="Lato" w:hAnsi="Lato"/>
        </w:rPr>
        <w:t>What do I want users to think when they see my asset?</w:t>
      </w:r>
    </w:p>
    <w:p w14:paraId="73349149" w14:textId="51F59971" w:rsidR="00030E32" w:rsidRPr="00DA05BA" w:rsidRDefault="00030E32" w:rsidP="00DA05BA">
      <w:pPr>
        <w:pStyle w:val="ListParagraph"/>
        <w:numPr>
          <w:ilvl w:val="0"/>
          <w:numId w:val="35"/>
        </w:numPr>
        <w:rPr>
          <w:rFonts w:ascii="Lato" w:hAnsi="Lato"/>
        </w:rPr>
      </w:pPr>
      <w:r>
        <w:rPr>
          <w:rFonts w:ascii="Lato" w:hAnsi="Lato"/>
        </w:rPr>
        <w:t>What message are you trying to convey?</w:t>
      </w:r>
      <w:bookmarkStart w:id="0" w:name="_GoBack"/>
      <w:bookmarkEnd w:id="0"/>
    </w:p>
    <w:p w14:paraId="3E3FB185" w14:textId="55B71978" w:rsidR="00BC4F2C" w:rsidRPr="0072084D" w:rsidRDefault="00BC4F2C" w:rsidP="00FC772F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72084D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 xml:space="preserve">Test </w:t>
      </w:r>
      <w:r w:rsidR="005C5F8E" w:rsidRPr="0072084D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T</w:t>
      </w:r>
      <w:r w:rsidRPr="0072084D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ime</w:t>
      </w:r>
    </w:p>
    <w:p w14:paraId="4675DF48" w14:textId="4F142A70" w:rsidR="00321B49" w:rsidRPr="0072084D" w:rsidRDefault="00370A7A" w:rsidP="001770CD">
      <w:pPr>
        <w:pStyle w:val="ListParagraph"/>
        <w:numPr>
          <w:ilvl w:val="0"/>
          <w:numId w:val="32"/>
        </w:numPr>
        <w:rPr>
          <w:rFonts w:ascii="Lato" w:hAnsi="Lato"/>
        </w:rPr>
      </w:pPr>
      <w:r w:rsidRPr="0072084D">
        <w:rPr>
          <w:rFonts w:ascii="Lato" w:hAnsi="Lato"/>
        </w:rPr>
        <w:t>Do</w:t>
      </w:r>
      <w:r w:rsidR="001770CD" w:rsidRPr="0072084D">
        <w:rPr>
          <w:rFonts w:ascii="Lato" w:hAnsi="Lato"/>
        </w:rPr>
        <w:t>e</w:t>
      </w:r>
      <w:r w:rsidRPr="0072084D">
        <w:rPr>
          <w:rFonts w:ascii="Lato" w:hAnsi="Lato"/>
        </w:rPr>
        <w:t>s your social media asset meet the success criteria?</w:t>
      </w:r>
    </w:p>
    <w:p w14:paraId="4A314152" w14:textId="4DFDC983" w:rsidR="00370A7A" w:rsidRPr="0072084D" w:rsidRDefault="00370A7A" w:rsidP="001770CD">
      <w:pPr>
        <w:pStyle w:val="ListParagraph"/>
        <w:numPr>
          <w:ilvl w:val="0"/>
          <w:numId w:val="32"/>
        </w:numPr>
        <w:rPr>
          <w:rFonts w:ascii="Lato" w:hAnsi="Lato"/>
        </w:rPr>
      </w:pPr>
      <w:r w:rsidRPr="0072084D">
        <w:rPr>
          <w:rFonts w:ascii="Lato" w:hAnsi="Lato"/>
        </w:rPr>
        <w:t xml:space="preserve">Is the </w:t>
      </w:r>
      <w:r w:rsidR="00E20466" w:rsidRPr="0072084D">
        <w:rPr>
          <w:rFonts w:ascii="Lato" w:hAnsi="Lato"/>
        </w:rPr>
        <w:t>asset subtle enough? Do users know they are being marketed too?</w:t>
      </w:r>
    </w:p>
    <w:p w14:paraId="1C2885C0" w14:textId="2A2EA9AF" w:rsidR="00E20466" w:rsidRPr="0072084D" w:rsidRDefault="00E20466" w:rsidP="001770CD">
      <w:pPr>
        <w:pStyle w:val="ListParagraph"/>
        <w:numPr>
          <w:ilvl w:val="0"/>
          <w:numId w:val="32"/>
        </w:numPr>
        <w:rPr>
          <w:rFonts w:ascii="Lato" w:hAnsi="Lato"/>
        </w:rPr>
      </w:pPr>
      <w:r w:rsidRPr="0072084D">
        <w:rPr>
          <w:rFonts w:ascii="Lato" w:hAnsi="Lato"/>
        </w:rPr>
        <w:t>Is the asset in keeping with the style or tone of the social media platform?</w:t>
      </w:r>
    </w:p>
    <w:p w14:paraId="16AF2733" w14:textId="79A5097D" w:rsidR="00FC772F" w:rsidRPr="0072084D" w:rsidRDefault="00BC4F2C" w:rsidP="00F04E36">
      <w:pPr>
        <w:pStyle w:val="Heading2"/>
        <w:rPr>
          <w:rFonts w:ascii="Lato" w:hAnsi="Lato"/>
        </w:rPr>
      </w:pPr>
      <w:r w:rsidRPr="0072084D">
        <w:rPr>
          <w:rFonts w:ascii="Lato" w:hAnsi="Lato"/>
        </w:rPr>
        <w:lastRenderedPageBreak/>
        <w:t xml:space="preserve">Stretch </w:t>
      </w:r>
      <w:r w:rsidR="005C5F8E" w:rsidRPr="0072084D">
        <w:rPr>
          <w:rFonts w:ascii="Lato" w:hAnsi="Lato"/>
        </w:rPr>
        <w:t>T</w:t>
      </w:r>
      <w:r w:rsidRPr="0072084D">
        <w:rPr>
          <w:rFonts w:ascii="Lato" w:hAnsi="Lato"/>
        </w:rPr>
        <w:t>asks</w:t>
      </w:r>
    </w:p>
    <w:p w14:paraId="4B69F05A" w14:textId="75812ED6" w:rsidR="00F04E36" w:rsidRPr="0072084D" w:rsidRDefault="00F04E36" w:rsidP="0072084D">
      <w:pPr>
        <w:pStyle w:val="ListParagraph"/>
        <w:numPr>
          <w:ilvl w:val="0"/>
          <w:numId w:val="34"/>
        </w:numPr>
        <w:rPr>
          <w:rFonts w:ascii="Lato" w:hAnsi="Lato"/>
        </w:rPr>
      </w:pPr>
      <w:r w:rsidRPr="0072084D">
        <w:rPr>
          <w:rFonts w:ascii="Lato" w:hAnsi="Lato"/>
        </w:rPr>
        <w:t>Create a series of assets in a similar style</w:t>
      </w:r>
    </w:p>
    <w:p w14:paraId="77EED0A2" w14:textId="67958F0F" w:rsidR="00601B92" w:rsidRPr="0072084D" w:rsidRDefault="00601B92" w:rsidP="0072084D">
      <w:pPr>
        <w:pStyle w:val="ListParagraph"/>
        <w:numPr>
          <w:ilvl w:val="0"/>
          <w:numId w:val="34"/>
        </w:numPr>
        <w:rPr>
          <w:rFonts w:ascii="Lato" w:hAnsi="Lato"/>
        </w:rPr>
      </w:pPr>
      <w:r w:rsidRPr="0072084D">
        <w:rPr>
          <w:rFonts w:ascii="Lato" w:hAnsi="Lato"/>
        </w:rPr>
        <w:t>Create some memes to promote your brand/product using the proper format of meme</w:t>
      </w:r>
    </w:p>
    <w:p w14:paraId="5AFBEE9C" w14:textId="77777777" w:rsidR="00F04E36" w:rsidRPr="0072084D" w:rsidRDefault="00F04E36" w:rsidP="00F04E36">
      <w:pPr>
        <w:rPr>
          <w:rFonts w:ascii="Lato" w:hAnsi="Lato"/>
        </w:rPr>
      </w:pPr>
    </w:p>
    <w:p w14:paraId="1B735383" w14:textId="4707F0D6" w:rsidR="00BC4F2C" w:rsidRPr="0072084D" w:rsidRDefault="00BC4F2C" w:rsidP="00BC4F2C">
      <w:pPr>
        <w:pStyle w:val="Heading2"/>
        <w:rPr>
          <w:rFonts w:ascii="Lato" w:hAnsi="Lato"/>
        </w:rPr>
      </w:pPr>
      <w:r w:rsidRPr="0072084D">
        <w:rPr>
          <w:rFonts w:ascii="Lato" w:hAnsi="Lato"/>
        </w:rPr>
        <w:t xml:space="preserve">Final </w:t>
      </w:r>
      <w:r w:rsidR="005C5F8E" w:rsidRPr="0072084D">
        <w:rPr>
          <w:rFonts w:ascii="Lato" w:hAnsi="Lato"/>
        </w:rPr>
        <w:t>T</w:t>
      </w:r>
      <w:r w:rsidRPr="0072084D">
        <w:rPr>
          <w:rFonts w:ascii="Lato" w:hAnsi="Lato"/>
        </w:rPr>
        <w:t>houghts</w:t>
      </w:r>
    </w:p>
    <w:p w14:paraId="0484B8B4" w14:textId="1898281F" w:rsidR="00B625EF" w:rsidRPr="0072084D" w:rsidRDefault="00AA76EF" w:rsidP="001770CD">
      <w:pPr>
        <w:rPr>
          <w:rFonts w:ascii="Lato" w:hAnsi="Lato"/>
        </w:rPr>
      </w:pPr>
      <w:r>
        <w:rPr>
          <w:rFonts w:ascii="Lato" w:hAnsi="Lato"/>
        </w:rPr>
        <w:t xml:space="preserve">Social media is everywhere and </w:t>
      </w:r>
      <w:r w:rsidR="00B51158">
        <w:rPr>
          <w:rFonts w:ascii="Lato" w:hAnsi="Lato"/>
        </w:rPr>
        <w:t>many people live their lives through it. It is important to understand that as social media is free</w:t>
      </w:r>
      <w:r w:rsidR="00E42E1B">
        <w:rPr>
          <w:rFonts w:ascii="Lato" w:hAnsi="Lato"/>
        </w:rPr>
        <w:t xml:space="preserve">, your data is what is sold and that’s how these platforms make money. </w:t>
      </w:r>
    </w:p>
    <w:sectPr w:rsidR="00B625EF" w:rsidRPr="0072084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DF162" w14:textId="77777777" w:rsidR="002442C1" w:rsidRDefault="002442C1" w:rsidP="006B36F6">
      <w:pPr>
        <w:spacing w:after="0" w:line="240" w:lineRule="auto"/>
      </w:pPr>
      <w:r>
        <w:separator/>
      </w:r>
    </w:p>
  </w:endnote>
  <w:endnote w:type="continuationSeparator" w:id="0">
    <w:p w14:paraId="10DFD58B" w14:textId="77777777" w:rsidR="002442C1" w:rsidRDefault="002442C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02B18" w14:textId="77777777" w:rsidR="002442C1" w:rsidRDefault="002442C1" w:rsidP="006B36F6">
      <w:pPr>
        <w:spacing w:after="0" w:line="240" w:lineRule="auto"/>
      </w:pPr>
      <w:r>
        <w:separator/>
      </w:r>
    </w:p>
  </w:footnote>
  <w:footnote w:type="continuationSeparator" w:id="0">
    <w:p w14:paraId="6D9F3BD3" w14:textId="77777777" w:rsidR="002442C1" w:rsidRDefault="002442C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6736B"/>
    <w:multiLevelType w:val="hybridMultilevel"/>
    <w:tmpl w:val="3410A9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1E2387"/>
    <w:multiLevelType w:val="hybridMultilevel"/>
    <w:tmpl w:val="3264A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90A4D"/>
    <w:multiLevelType w:val="hybridMultilevel"/>
    <w:tmpl w:val="D304F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36836"/>
    <w:multiLevelType w:val="hybridMultilevel"/>
    <w:tmpl w:val="714E242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D617B"/>
    <w:multiLevelType w:val="hybridMultilevel"/>
    <w:tmpl w:val="D1CAD0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1228E"/>
    <w:multiLevelType w:val="hybridMultilevel"/>
    <w:tmpl w:val="B1BC0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847CC"/>
    <w:multiLevelType w:val="hybridMultilevel"/>
    <w:tmpl w:val="229E7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622D14"/>
    <w:multiLevelType w:val="hybridMultilevel"/>
    <w:tmpl w:val="2B1E7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F43E5"/>
    <w:multiLevelType w:val="hybridMultilevel"/>
    <w:tmpl w:val="EDEC3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926F5"/>
    <w:multiLevelType w:val="hybridMultilevel"/>
    <w:tmpl w:val="84A65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390198"/>
    <w:multiLevelType w:val="hybridMultilevel"/>
    <w:tmpl w:val="9D0087F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1C14335"/>
    <w:multiLevelType w:val="hybridMultilevel"/>
    <w:tmpl w:val="3B42D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3D618B"/>
    <w:multiLevelType w:val="hybridMultilevel"/>
    <w:tmpl w:val="D83C2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00456D"/>
    <w:multiLevelType w:val="hybridMultilevel"/>
    <w:tmpl w:val="3180888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34389"/>
    <w:multiLevelType w:val="hybridMultilevel"/>
    <w:tmpl w:val="4CFCE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60547F"/>
    <w:multiLevelType w:val="hybridMultilevel"/>
    <w:tmpl w:val="A364B642"/>
    <w:lvl w:ilvl="0" w:tplc="B316D8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1098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824E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C2F6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FA4B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6D4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744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D297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E678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6D624DE"/>
    <w:multiLevelType w:val="hybridMultilevel"/>
    <w:tmpl w:val="0226B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A4E5A"/>
    <w:multiLevelType w:val="hybridMultilevel"/>
    <w:tmpl w:val="4A3AF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691429"/>
    <w:multiLevelType w:val="hybridMultilevel"/>
    <w:tmpl w:val="49ACA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305A7C"/>
    <w:multiLevelType w:val="hybridMultilevel"/>
    <w:tmpl w:val="1F9C0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96F42"/>
    <w:multiLevelType w:val="hybridMultilevel"/>
    <w:tmpl w:val="221E2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CB4D03"/>
    <w:multiLevelType w:val="hybridMultilevel"/>
    <w:tmpl w:val="50A8C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64E5B95"/>
    <w:multiLevelType w:val="hybridMultilevel"/>
    <w:tmpl w:val="7DDE1FF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4"/>
  </w:num>
  <w:num w:numId="3">
    <w:abstractNumId w:val="7"/>
  </w:num>
  <w:num w:numId="4">
    <w:abstractNumId w:val="19"/>
  </w:num>
  <w:num w:numId="5">
    <w:abstractNumId w:val="13"/>
  </w:num>
  <w:num w:numId="6">
    <w:abstractNumId w:val="21"/>
  </w:num>
  <w:num w:numId="7">
    <w:abstractNumId w:val="22"/>
  </w:num>
  <w:num w:numId="8">
    <w:abstractNumId w:val="11"/>
  </w:num>
  <w:num w:numId="9">
    <w:abstractNumId w:val="31"/>
  </w:num>
  <w:num w:numId="10">
    <w:abstractNumId w:val="26"/>
  </w:num>
  <w:num w:numId="11">
    <w:abstractNumId w:val="10"/>
  </w:num>
  <w:num w:numId="12">
    <w:abstractNumId w:val="4"/>
  </w:num>
  <w:num w:numId="13">
    <w:abstractNumId w:val="17"/>
  </w:num>
  <w:num w:numId="14">
    <w:abstractNumId w:val="25"/>
  </w:num>
  <w:num w:numId="15">
    <w:abstractNumId w:val="23"/>
  </w:num>
  <w:num w:numId="16">
    <w:abstractNumId w:val="18"/>
  </w:num>
  <w:num w:numId="17">
    <w:abstractNumId w:val="5"/>
  </w:num>
  <w:num w:numId="18">
    <w:abstractNumId w:val="24"/>
  </w:num>
  <w:num w:numId="19">
    <w:abstractNumId w:val="27"/>
  </w:num>
  <w:num w:numId="20">
    <w:abstractNumId w:val="2"/>
  </w:num>
  <w:num w:numId="21">
    <w:abstractNumId w:val="30"/>
  </w:num>
  <w:num w:numId="22">
    <w:abstractNumId w:val="9"/>
  </w:num>
  <w:num w:numId="23">
    <w:abstractNumId w:val="8"/>
  </w:num>
  <w:num w:numId="24">
    <w:abstractNumId w:val="6"/>
  </w:num>
  <w:num w:numId="25">
    <w:abstractNumId w:val="20"/>
  </w:num>
  <w:num w:numId="26">
    <w:abstractNumId w:val="12"/>
  </w:num>
  <w:num w:numId="27">
    <w:abstractNumId w:val="1"/>
  </w:num>
  <w:num w:numId="28">
    <w:abstractNumId w:val="0"/>
  </w:num>
  <w:num w:numId="29">
    <w:abstractNumId w:val="15"/>
  </w:num>
  <w:num w:numId="30">
    <w:abstractNumId w:val="3"/>
  </w:num>
  <w:num w:numId="31">
    <w:abstractNumId w:val="33"/>
  </w:num>
  <w:num w:numId="32">
    <w:abstractNumId w:val="14"/>
  </w:num>
  <w:num w:numId="33">
    <w:abstractNumId w:val="16"/>
  </w:num>
  <w:num w:numId="34">
    <w:abstractNumId w:val="28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TA0sDQ0NTA2MzVV0lEKTi0uzszPAykwrgUANIbvvCwAAAA="/>
  </w:docVars>
  <w:rsids>
    <w:rsidRoot w:val="00D0274F"/>
    <w:rsid w:val="00010B91"/>
    <w:rsid w:val="00030E32"/>
    <w:rsid w:val="000751A3"/>
    <w:rsid w:val="0008457D"/>
    <w:rsid w:val="00094A6A"/>
    <w:rsid w:val="000C5F07"/>
    <w:rsid w:val="000E633D"/>
    <w:rsid w:val="001243C7"/>
    <w:rsid w:val="001770CD"/>
    <w:rsid w:val="00191415"/>
    <w:rsid w:val="001A064C"/>
    <w:rsid w:val="001D3E62"/>
    <w:rsid w:val="00217D86"/>
    <w:rsid w:val="00234C2C"/>
    <w:rsid w:val="002370C9"/>
    <w:rsid w:val="002442C1"/>
    <w:rsid w:val="00256E81"/>
    <w:rsid w:val="00293744"/>
    <w:rsid w:val="0029396D"/>
    <w:rsid w:val="002B1DFB"/>
    <w:rsid w:val="002C21F9"/>
    <w:rsid w:val="002C77FD"/>
    <w:rsid w:val="002D6FDE"/>
    <w:rsid w:val="002E70C3"/>
    <w:rsid w:val="002F6A37"/>
    <w:rsid w:val="002F79FF"/>
    <w:rsid w:val="00303314"/>
    <w:rsid w:val="00321B49"/>
    <w:rsid w:val="003268D4"/>
    <w:rsid w:val="00342857"/>
    <w:rsid w:val="00356C6F"/>
    <w:rsid w:val="00370A7A"/>
    <w:rsid w:val="00393C71"/>
    <w:rsid w:val="00456DAF"/>
    <w:rsid w:val="00463B37"/>
    <w:rsid w:val="004707BA"/>
    <w:rsid w:val="00475DDF"/>
    <w:rsid w:val="00492D99"/>
    <w:rsid w:val="004C34A9"/>
    <w:rsid w:val="004C55D6"/>
    <w:rsid w:val="004D21FF"/>
    <w:rsid w:val="00500BAE"/>
    <w:rsid w:val="0050517C"/>
    <w:rsid w:val="00530ED2"/>
    <w:rsid w:val="005535F1"/>
    <w:rsid w:val="005679AB"/>
    <w:rsid w:val="0059339C"/>
    <w:rsid w:val="005C3A40"/>
    <w:rsid w:val="005C5F8E"/>
    <w:rsid w:val="005E7112"/>
    <w:rsid w:val="005F5105"/>
    <w:rsid w:val="00601B92"/>
    <w:rsid w:val="006446B7"/>
    <w:rsid w:val="00647590"/>
    <w:rsid w:val="006569B1"/>
    <w:rsid w:val="006605BB"/>
    <w:rsid w:val="00691243"/>
    <w:rsid w:val="006B36F6"/>
    <w:rsid w:val="006D7CAE"/>
    <w:rsid w:val="0070239E"/>
    <w:rsid w:val="00714C58"/>
    <w:rsid w:val="0072084D"/>
    <w:rsid w:val="00722BE3"/>
    <w:rsid w:val="007267DC"/>
    <w:rsid w:val="0076387A"/>
    <w:rsid w:val="007754D8"/>
    <w:rsid w:val="00780D09"/>
    <w:rsid w:val="007A5B66"/>
    <w:rsid w:val="007B2E4B"/>
    <w:rsid w:val="007C12AD"/>
    <w:rsid w:val="007E01BA"/>
    <w:rsid w:val="008209B8"/>
    <w:rsid w:val="00822C59"/>
    <w:rsid w:val="00836A4D"/>
    <w:rsid w:val="008437B2"/>
    <w:rsid w:val="00844BED"/>
    <w:rsid w:val="008769DD"/>
    <w:rsid w:val="008927E9"/>
    <w:rsid w:val="008B0E47"/>
    <w:rsid w:val="008C6D76"/>
    <w:rsid w:val="008D1F03"/>
    <w:rsid w:val="008D6549"/>
    <w:rsid w:val="008F13CC"/>
    <w:rsid w:val="0090526F"/>
    <w:rsid w:val="00906A9D"/>
    <w:rsid w:val="00923F20"/>
    <w:rsid w:val="0092517C"/>
    <w:rsid w:val="00953671"/>
    <w:rsid w:val="009559E5"/>
    <w:rsid w:val="00980C93"/>
    <w:rsid w:val="00981396"/>
    <w:rsid w:val="00993243"/>
    <w:rsid w:val="009C5BB8"/>
    <w:rsid w:val="009D1E94"/>
    <w:rsid w:val="009D3297"/>
    <w:rsid w:val="009E2854"/>
    <w:rsid w:val="009F1E4A"/>
    <w:rsid w:val="009F3E27"/>
    <w:rsid w:val="00A134BE"/>
    <w:rsid w:val="00A2501B"/>
    <w:rsid w:val="00A351FC"/>
    <w:rsid w:val="00A510A5"/>
    <w:rsid w:val="00A61FD1"/>
    <w:rsid w:val="00A71ADB"/>
    <w:rsid w:val="00A75B10"/>
    <w:rsid w:val="00A95C3C"/>
    <w:rsid w:val="00AA09F2"/>
    <w:rsid w:val="00AA76EF"/>
    <w:rsid w:val="00AD6CEE"/>
    <w:rsid w:val="00B02768"/>
    <w:rsid w:val="00B171A4"/>
    <w:rsid w:val="00B51158"/>
    <w:rsid w:val="00B625EF"/>
    <w:rsid w:val="00B65539"/>
    <w:rsid w:val="00B70225"/>
    <w:rsid w:val="00B956C7"/>
    <w:rsid w:val="00BA7724"/>
    <w:rsid w:val="00BC4F2C"/>
    <w:rsid w:val="00BE23C5"/>
    <w:rsid w:val="00BF3739"/>
    <w:rsid w:val="00C32BB9"/>
    <w:rsid w:val="00C442EB"/>
    <w:rsid w:val="00C7544E"/>
    <w:rsid w:val="00D0274F"/>
    <w:rsid w:val="00D15F32"/>
    <w:rsid w:val="00D80D5D"/>
    <w:rsid w:val="00D81C02"/>
    <w:rsid w:val="00D83421"/>
    <w:rsid w:val="00DA05BA"/>
    <w:rsid w:val="00DC3D96"/>
    <w:rsid w:val="00DE36EE"/>
    <w:rsid w:val="00DE71DE"/>
    <w:rsid w:val="00E14232"/>
    <w:rsid w:val="00E20466"/>
    <w:rsid w:val="00E24C45"/>
    <w:rsid w:val="00E42E1B"/>
    <w:rsid w:val="00EA1A6F"/>
    <w:rsid w:val="00EB607E"/>
    <w:rsid w:val="00ED35AF"/>
    <w:rsid w:val="00ED3A06"/>
    <w:rsid w:val="00ED3E18"/>
    <w:rsid w:val="00ED5CFB"/>
    <w:rsid w:val="00EE4BF2"/>
    <w:rsid w:val="00EE7635"/>
    <w:rsid w:val="00EF187C"/>
    <w:rsid w:val="00EF7D84"/>
    <w:rsid w:val="00F04E36"/>
    <w:rsid w:val="00F05D8C"/>
    <w:rsid w:val="00F1388C"/>
    <w:rsid w:val="00F41341"/>
    <w:rsid w:val="00F45077"/>
    <w:rsid w:val="00F62315"/>
    <w:rsid w:val="00F709DE"/>
    <w:rsid w:val="00F7544B"/>
    <w:rsid w:val="00F819FF"/>
    <w:rsid w:val="00FA1573"/>
    <w:rsid w:val="00FB5CC3"/>
    <w:rsid w:val="00FC7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7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978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1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08A51-7FA0-402A-AF5F-8E23DBA25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42</cp:revision>
  <dcterms:created xsi:type="dcterms:W3CDTF">2019-01-14T13:56:00Z</dcterms:created>
  <dcterms:modified xsi:type="dcterms:W3CDTF">2019-08-08T11:47:00Z</dcterms:modified>
</cp:coreProperties>
</file>